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E6D83" w:rsidRDefault="008D595E">
      <w:pPr>
        <w:rPr>
          <w:u w:val="single"/>
        </w:rPr>
      </w:pPr>
      <w:r>
        <w:rPr>
          <w:u w:val="single"/>
        </w:rPr>
        <w:t>Real-Time Primer Efficiency Test</w:t>
      </w:r>
    </w:p>
    <w:p w14:paraId="00000002" w14:textId="77777777" w:rsidR="00AE6D83" w:rsidRDefault="00AE6D83">
      <w:pPr>
        <w:rPr>
          <w:u w:val="single"/>
        </w:rPr>
      </w:pPr>
    </w:p>
    <w:p w14:paraId="00000003" w14:textId="77777777" w:rsidR="00AE6D83" w:rsidRDefault="008D595E">
      <w:r>
        <w:t>Note:  Efficiencies should be run on same “type” of DNA as you plan to do the experiment on; i.e. ChIP= sonicated DNA, RNA expression = cDNA or RNA w/ 2-step kit</w:t>
      </w:r>
    </w:p>
    <w:p w14:paraId="00000004" w14:textId="77777777" w:rsidR="00AE6D83" w:rsidRDefault="00AE6D83"/>
    <w:p w14:paraId="00000005" w14:textId="77777777" w:rsidR="00AE6D83" w:rsidRDefault="008D595E">
      <w:pPr>
        <w:numPr>
          <w:ilvl w:val="0"/>
          <w:numId w:val="1"/>
        </w:numPr>
      </w:pPr>
      <w:r>
        <w:t>Determine concentration of DNA</w:t>
      </w:r>
    </w:p>
    <w:p w14:paraId="00000006" w14:textId="77777777" w:rsidR="00AE6D83" w:rsidRDefault="008D595E">
      <w:pPr>
        <w:numPr>
          <w:ilvl w:val="0"/>
          <w:numId w:val="1"/>
        </w:numPr>
      </w:pPr>
      <w:r>
        <w:t>Make a dilution that’s final concentration is 1.5ng/ul</w:t>
      </w:r>
    </w:p>
    <w:p w14:paraId="00000007" w14:textId="77777777" w:rsidR="00AE6D83" w:rsidRDefault="008D595E">
      <w:pPr>
        <w:numPr>
          <w:ilvl w:val="0"/>
          <w:numId w:val="1"/>
        </w:numPr>
      </w:pPr>
      <w:r>
        <w:t>Make 1:</w:t>
      </w:r>
      <w:r>
        <w:t>10 serial dilutions so you have 4 different DNA concentrations (1.5ng/ul, 0.15ng/ul, 0.015ng/ul, 0.0015ng/ul)</w:t>
      </w:r>
    </w:p>
    <w:p w14:paraId="00000008" w14:textId="77777777" w:rsidR="00AE6D83" w:rsidRDefault="008D595E">
      <w:pPr>
        <w:numPr>
          <w:ilvl w:val="0"/>
          <w:numId w:val="1"/>
        </w:numPr>
      </w:pPr>
      <w:r>
        <w:t>Put 17.5ul of each DNA sample into separate tubes (enough for 3.5rxns)</w:t>
      </w:r>
    </w:p>
    <w:p w14:paraId="00000009" w14:textId="77777777" w:rsidR="00AE6D83" w:rsidRDefault="008D595E">
      <w:r>
        <w:t xml:space="preserve">      5)  Set up primer master mixes in separate eppendorfs (make one for e</w:t>
      </w:r>
      <w:r>
        <w:t>ach primer pair)</w:t>
      </w:r>
    </w:p>
    <w:p w14:paraId="0000000A" w14:textId="77777777" w:rsidR="00AE6D83" w:rsidRDefault="008D595E">
      <w:r>
        <w:t xml:space="preserve">           For 4 DNA samples, multiply the volume of each master mix component by 17.5 to account for pipetting error</w:t>
      </w:r>
    </w:p>
    <w:p w14:paraId="0000000B" w14:textId="77777777" w:rsidR="00AE6D83" w:rsidRDefault="008D595E">
      <w:r>
        <w:tab/>
      </w:r>
      <w:r>
        <w:tab/>
        <w:t>example:</w:t>
      </w:r>
    </w:p>
    <w:p w14:paraId="0000000C" w14:textId="77777777" w:rsidR="00AE6D83" w:rsidRDefault="008D595E">
      <w:r>
        <w:tab/>
      </w:r>
      <w:r>
        <w:tab/>
        <w:t>10 ul of SYBR green              x 17.5   =  175</w:t>
      </w:r>
    </w:p>
    <w:p w14:paraId="0000000D" w14:textId="77777777" w:rsidR="00AE6D83" w:rsidRDefault="008D595E">
      <w:r>
        <w:tab/>
      </w:r>
      <w:r>
        <w:tab/>
        <w:t>1 ul of 5uM primer set</w:t>
      </w:r>
      <w:r>
        <w:tab/>
        <w:t>x 17.5   =  17.5</w:t>
      </w:r>
    </w:p>
    <w:p w14:paraId="0000000E" w14:textId="77777777" w:rsidR="00AE6D83" w:rsidRDefault="008D595E">
      <w:r>
        <w:tab/>
      </w:r>
      <w:r>
        <w:tab/>
        <w:t xml:space="preserve">4 ul ddH2O     </w:t>
      </w:r>
      <w:r>
        <w:t xml:space="preserve">                        x 17.5    =  70</w:t>
      </w:r>
    </w:p>
    <w:p w14:paraId="0000000F" w14:textId="77777777" w:rsidR="00AE6D83" w:rsidRDefault="008D595E">
      <w:r>
        <w:tab/>
      </w:r>
      <w:r>
        <w:tab/>
      </w:r>
      <w:r>
        <w:tab/>
      </w:r>
      <w:r>
        <w:tab/>
      </w:r>
      <w:r>
        <w:tab/>
      </w:r>
      <w:r>
        <w:tab/>
        <w:t>TOTAL =  262.5</w:t>
      </w:r>
    </w:p>
    <w:p w14:paraId="00000010" w14:textId="77777777" w:rsidR="00AE6D83" w:rsidRDefault="008D595E">
      <w:pPr>
        <w:numPr>
          <w:ilvl w:val="0"/>
          <w:numId w:val="1"/>
        </w:numPr>
      </w:pPr>
      <w:r>
        <w:t>Add enough master mix so that there are 3.5 rxns worth in each tube. Since 1 rxn=20ul, 3.5 rxn x 20ul rxn volume = 70ul. Tubes already have 17.5ul of DNA, so add 52.5ul (70-17.5) of primer master</w:t>
      </w:r>
      <w:r>
        <w:t xml:space="preserve"> mix to each DNA tube</w:t>
      </w:r>
    </w:p>
    <w:p w14:paraId="00000011" w14:textId="77777777" w:rsidR="00AE6D83" w:rsidRDefault="008D595E">
      <w:pPr>
        <w:numPr>
          <w:ilvl w:val="0"/>
          <w:numId w:val="1"/>
        </w:numPr>
      </w:pPr>
      <w:r>
        <w:t>Pipette 20ul of each rxn into 3 separate wells on the 96 well plate</w:t>
      </w:r>
    </w:p>
    <w:p w14:paraId="00000012" w14:textId="77777777" w:rsidR="00AE6D83" w:rsidRDefault="008D595E">
      <w:pPr>
        <w:numPr>
          <w:ilvl w:val="0"/>
          <w:numId w:val="1"/>
        </w:numPr>
      </w:pPr>
      <w:r>
        <w:t>Spin plate down</w:t>
      </w:r>
    </w:p>
    <w:p w14:paraId="00000013" w14:textId="77777777" w:rsidR="00AE6D83" w:rsidRDefault="008D595E">
      <w:pPr>
        <w:numPr>
          <w:ilvl w:val="0"/>
          <w:numId w:val="1"/>
        </w:numPr>
      </w:pPr>
      <w:r>
        <w:t>Place in real-time machine and run rxn</w:t>
      </w:r>
    </w:p>
    <w:p w14:paraId="00000014" w14:textId="77777777" w:rsidR="00AE6D83" w:rsidRDefault="00AE6D83"/>
    <w:p w14:paraId="00000015" w14:textId="77777777" w:rsidR="00AE6D83" w:rsidRDefault="008D595E">
      <w:pPr>
        <w:pStyle w:val="Heading2"/>
        <w:ind w:left="1080"/>
      </w:pPr>
      <w:r>
        <w:t>Old StepOne Plus (2-step amplification)</w:t>
      </w:r>
    </w:p>
    <w:p w14:paraId="00000016"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95°C</w:t>
      </w:r>
      <w:r>
        <w:rPr>
          <w:rFonts w:ascii="Calibri" w:eastAsia="Calibri" w:hAnsi="Calibri" w:cs="Calibri"/>
          <w:color w:val="000000"/>
        </w:rPr>
        <w:tab/>
        <w:t>10’</w:t>
      </w:r>
    </w:p>
    <w:p w14:paraId="00000017"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95°C</w:t>
      </w:r>
      <w:r>
        <w:rPr>
          <w:rFonts w:ascii="Calibri" w:eastAsia="Calibri" w:hAnsi="Calibri" w:cs="Calibri"/>
          <w:color w:val="000000"/>
        </w:rPr>
        <w:tab/>
        <w:t>15”</w:t>
      </w:r>
    </w:p>
    <w:p w14:paraId="00000018"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60°C</w:t>
      </w:r>
      <w:r>
        <w:rPr>
          <w:rFonts w:ascii="Calibri" w:eastAsia="Calibri" w:hAnsi="Calibri" w:cs="Calibri"/>
          <w:color w:val="000000"/>
        </w:rPr>
        <w:tab/>
        <w:t>60”</w:t>
      </w:r>
    </w:p>
    <w:p w14:paraId="00000019"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Go to step 2, 39x (total 40 cycles)</w:t>
      </w:r>
    </w:p>
    <w:p w14:paraId="0000001A"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95°C</w:t>
      </w:r>
      <w:r>
        <w:rPr>
          <w:rFonts w:ascii="Calibri" w:eastAsia="Calibri" w:hAnsi="Calibri" w:cs="Calibri"/>
          <w:color w:val="000000"/>
        </w:rPr>
        <w:tab/>
        <w:t>10”</w:t>
      </w:r>
    </w:p>
    <w:p w14:paraId="0000001B"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65°C</w:t>
      </w:r>
      <w:r>
        <w:rPr>
          <w:rFonts w:ascii="Calibri" w:eastAsia="Calibri" w:hAnsi="Calibri" w:cs="Calibri"/>
          <w:color w:val="000000"/>
        </w:rPr>
        <w:tab/>
        <w:t>60”</w:t>
      </w:r>
    </w:p>
    <w:p w14:paraId="0000001C" w14:textId="77777777" w:rsidR="00AE6D83" w:rsidRDefault="008D595E">
      <w:pPr>
        <w:numPr>
          <w:ilvl w:val="0"/>
          <w:numId w:val="3"/>
        </w:numPr>
        <w:pBdr>
          <w:top w:val="nil"/>
          <w:left w:val="nil"/>
          <w:bottom w:val="nil"/>
          <w:right w:val="nil"/>
          <w:between w:val="nil"/>
        </w:pBdr>
        <w:ind w:left="1800"/>
      </w:pPr>
      <w:r>
        <w:rPr>
          <w:rFonts w:ascii="Calibri" w:eastAsia="Calibri" w:hAnsi="Calibri" w:cs="Calibri"/>
          <w:color w:val="000000"/>
        </w:rPr>
        <w:t>97°C</w:t>
      </w:r>
      <w:r>
        <w:rPr>
          <w:rFonts w:ascii="Calibri" w:eastAsia="Calibri" w:hAnsi="Calibri" w:cs="Calibri"/>
          <w:color w:val="000000"/>
        </w:rPr>
        <w:tab/>
        <w:t xml:space="preserve">60” </w:t>
      </w:r>
    </w:p>
    <w:p w14:paraId="0000001D" w14:textId="77777777" w:rsidR="00AE6D83" w:rsidRDefault="008D595E">
      <w:pPr>
        <w:pBdr>
          <w:top w:val="nil"/>
          <w:left w:val="nil"/>
          <w:bottom w:val="nil"/>
          <w:right w:val="nil"/>
          <w:between w:val="nil"/>
        </w:pBdr>
        <w:ind w:left="1800"/>
        <w:rPr>
          <w:rFonts w:ascii="Calibri" w:eastAsia="Calibri" w:hAnsi="Calibri" w:cs="Calibri"/>
          <w:color w:val="000000"/>
        </w:rPr>
      </w:pPr>
      <w:r>
        <w:rPr>
          <w:rFonts w:ascii="Calibri" w:eastAsia="Calibri" w:hAnsi="Calibri" w:cs="Calibri"/>
          <w:color w:val="000000"/>
        </w:rPr>
        <w:t>Melt curve (95°C 10”, 65°C 60”, 97°C 60” with continuous ramp)</w:t>
      </w:r>
    </w:p>
    <w:p w14:paraId="0000001E" w14:textId="77777777" w:rsidR="00AE6D83" w:rsidRDefault="00AE6D83">
      <w:pPr>
        <w:ind w:left="720"/>
      </w:pPr>
    </w:p>
    <w:p w14:paraId="0000001F" w14:textId="15FA189A" w:rsidR="00AE6D83" w:rsidRDefault="008D595E" w:rsidP="008D595E">
      <w:pPr>
        <w:numPr>
          <w:ilvl w:val="0"/>
          <w:numId w:val="2"/>
        </w:numPr>
      </w:pPr>
      <w:r>
        <w:t>Analyze on RT machine by plotting a standard curve. Ideally you want the calculated primer efficiency to be between 1.8 and 2.0. Also check melt curve to ensure there is only one peak, indicating only one product is made.</w:t>
      </w:r>
    </w:p>
    <w:p w14:paraId="00000020" w14:textId="77777777" w:rsidR="00AE6D83" w:rsidRDefault="00AE6D83"/>
    <w:p w14:paraId="00000021" w14:textId="77777777" w:rsidR="00AE6D83" w:rsidRDefault="00AE6D83"/>
    <w:p w14:paraId="00000022" w14:textId="77777777" w:rsidR="00AE6D83" w:rsidRDefault="008D595E">
      <w:pPr>
        <w:rPr>
          <w:u w:val="single"/>
        </w:rPr>
      </w:pPr>
      <w:r>
        <w:rPr>
          <w:u w:val="single"/>
        </w:rPr>
        <w:t>Calculations</w:t>
      </w:r>
    </w:p>
    <w:p w14:paraId="00000023" w14:textId="77777777" w:rsidR="00AE6D83" w:rsidRDefault="00AE6D83">
      <w:pPr>
        <w:rPr>
          <w:u w:val="single"/>
        </w:rPr>
      </w:pPr>
    </w:p>
    <w:p w14:paraId="00000024" w14:textId="77777777" w:rsidR="00AE6D83" w:rsidRDefault="008D595E">
      <w:r>
        <w:t xml:space="preserve">ChIP enrichment </w:t>
      </w:r>
    </w:p>
    <w:p w14:paraId="00000025" w14:textId="77777777" w:rsidR="00AE6D83" w:rsidRDefault="008D595E">
      <w:r>
        <w:t>Primer Efficiency ^ (</w:t>
      </w:r>
      <w:r>
        <w:t>Ct_diff.)</w:t>
      </w:r>
    </w:p>
    <w:p w14:paraId="00000026" w14:textId="77777777" w:rsidR="00AE6D83" w:rsidRDefault="008D595E">
      <w:r>
        <w:t>Ct_diff.  = (control_ChIP_Ct –test_ChIP_Ct</w:t>
      </w:r>
      <w:r>
        <w:t>) - (control_Input_Ct – test_Input_Ct)</w:t>
      </w:r>
    </w:p>
    <w:p w14:paraId="00000027" w14:textId="77777777" w:rsidR="00AE6D83" w:rsidRDefault="00AE6D83"/>
    <w:p w14:paraId="00000028" w14:textId="77777777" w:rsidR="00AE6D83" w:rsidRDefault="008D595E">
      <w:r>
        <w:lastRenderedPageBreak/>
        <w:t xml:space="preserve">Primer Efficiency =  (10^(-1/slope)) </w:t>
      </w:r>
    </w:p>
    <w:p w14:paraId="00000029" w14:textId="77777777" w:rsidR="00AE6D83" w:rsidRDefault="008D595E">
      <w:r>
        <w:t>Where the slope is the slope of the standard curve plot</w:t>
      </w:r>
    </w:p>
    <w:p w14:paraId="0000002A" w14:textId="77777777" w:rsidR="00AE6D83" w:rsidRDefault="00AE6D83"/>
    <w:p w14:paraId="0000002B" w14:textId="77777777" w:rsidR="00AE6D83" w:rsidRDefault="00AE6D83"/>
    <w:p w14:paraId="0000002C" w14:textId="77777777" w:rsidR="00AE6D83" w:rsidRDefault="008D595E">
      <w:r>
        <w:t>GSC computer login:</w:t>
      </w:r>
    </w:p>
    <w:p w14:paraId="0000002D" w14:textId="77777777" w:rsidR="00AE6D83" w:rsidRDefault="008D595E">
      <w:r>
        <w:t>K_Ramsey Lab</w:t>
      </w:r>
    </w:p>
    <w:p w14:paraId="0000002E" w14:textId="77777777" w:rsidR="00AE6D83" w:rsidRDefault="008D595E">
      <w:r>
        <w:t>Password:</w:t>
      </w:r>
    </w:p>
    <w:p w14:paraId="0000002F" w14:textId="77777777" w:rsidR="00AE6D83" w:rsidRDefault="008D595E">
      <w:r>
        <w:t>Roche480</w:t>
      </w:r>
    </w:p>
    <w:p w14:paraId="00000030" w14:textId="77777777" w:rsidR="00AE6D83" w:rsidRDefault="00AE6D83"/>
    <w:p w14:paraId="00000031" w14:textId="77777777" w:rsidR="00AE6D83" w:rsidRDefault="00AE6D83"/>
    <w:sectPr w:rsidR="00AE6D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B04FE"/>
    <w:multiLevelType w:val="multilevel"/>
    <w:tmpl w:val="50E26C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0FF1487"/>
    <w:multiLevelType w:val="multilevel"/>
    <w:tmpl w:val="6498A7E4"/>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3037049"/>
    <w:multiLevelType w:val="multilevel"/>
    <w:tmpl w:val="E0E095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8808678">
    <w:abstractNumId w:val="0"/>
  </w:num>
  <w:num w:numId="2" w16cid:durableId="985745048">
    <w:abstractNumId w:val="1"/>
  </w:num>
  <w:num w:numId="3" w16cid:durableId="561791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MjO1NDKzMDM0NjVQ0lEKTi0uzszPAykwrAUABCRhLywAAAA="/>
  </w:docVars>
  <w:rsids>
    <w:rsidRoot w:val="00AE6D83"/>
    <w:rsid w:val="008D595E"/>
    <w:rsid w:val="00AE6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5FA21"/>
  <w15:docId w15:val="{2B2C1FFC-2009-4E6C-A561-4AF5A81E8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F0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13CB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513CB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13CB4"/>
    <w:pPr>
      <w:ind w:left="720"/>
      <w:contextualSpacing/>
    </w:pPr>
    <w:rPr>
      <w:rFonts w:asciiTheme="minorHAnsi" w:eastAsiaTheme="minorHAnsi" w:hAnsiTheme="minorHAnsi" w:cstheme="minorBid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eHGpzjDu56APsNP7yQtT64bU5Q==">AMUW2mWrzmc0hpQH13H5CEz2VqgtArAw07L3dySzIlRSYt8nN1/0XfA8bgiHHJ91bC+FEO7G9zj5CNBwrjeeCkhNBrFO24F+j1yh9qb/pkrF4h2ddvyngi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86</Words>
  <Characters>1631</Characters>
  <Application>Microsoft Office Word</Application>
  <DocSecurity>0</DocSecurity>
  <Lines>13</Lines>
  <Paragraphs>3</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amsey</dc:creator>
  <cp:lastModifiedBy>Hannah</cp:lastModifiedBy>
  <cp:revision>2</cp:revision>
  <dcterms:created xsi:type="dcterms:W3CDTF">2019-01-15T17:04:00Z</dcterms:created>
  <dcterms:modified xsi:type="dcterms:W3CDTF">2022-04-29T17:26:00Z</dcterms:modified>
</cp:coreProperties>
</file>